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6792E" w:rsidP="009344FF">
      <w:r w:rsidRPr="00E14580">
        <w:t>A</w:t>
      </w:r>
      <w:r w:rsidR="00E14580" w:rsidRPr="00E14580">
        <w:t>ccept</w:t>
      </w:r>
      <w:r>
        <w:t xml:space="preserve"> </w:t>
      </w:r>
      <w:r w:rsidR="00E14580" w:rsidRPr="00E14580">
        <w:t>the manuscri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6792E" w:rsidRPr="004E7F95" w:rsidRDefault="007A0500" w:rsidP="007A0500">
      <w:bookmarkStart w:id="0" w:name="_GoBack"/>
      <w:proofErr w:type="spellStart"/>
      <w:r w:rsidRPr="004E7F95">
        <w:t>Dr.</w:t>
      </w:r>
      <w:proofErr w:type="spellEnd"/>
      <w:r w:rsidRPr="004E7F95">
        <w:t xml:space="preserve"> Carlos Humberto Martins</w:t>
      </w:r>
      <w:r w:rsidRPr="004E7F95">
        <w:t xml:space="preserve">, </w:t>
      </w:r>
      <w:r w:rsidRPr="004E7F95">
        <w:t xml:space="preserve">State University of </w:t>
      </w:r>
      <w:proofErr w:type="spellStart"/>
      <w:r w:rsidRPr="004E7F95">
        <w:t>Maringá</w:t>
      </w:r>
      <w:proofErr w:type="spellEnd"/>
      <w:r w:rsidRPr="004E7F95">
        <w:t>, Brazil</w:t>
      </w:r>
      <w:bookmarkEnd w:id="0"/>
    </w:p>
    <w:sectPr w:rsidR="00E6792E" w:rsidRPr="004E7F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2NDEyNrI0NTM1MDRT0lEKTi0uzszPAykwrAUA7lpR2iwAAAA="/>
  </w:docVars>
  <w:rsids>
    <w:rsidRoot w:val="00A72896"/>
    <w:rsid w:val="002C0B2C"/>
    <w:rsid w:val="004E7F95"/>
    <w:rsid w:val="007A0500"/>
    <w:rsid w:val="009344FF"/>
    <w:rsid w:val="00995581"/>
    <w:rsid w:val="009F328F"/>
    <w:rsid w:val="00A72896"/>
    <w:rsid w:val="00E14580"/>
    <w:rsid w:val="00E6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78FF2"/>
  <w15:docId w15:val="{B112F938-2B25-4FC0-AA2C-2C7785FB8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5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8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5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22T06:52:00Z</dcterms:modified>
</cp:coreProperties>
</file>